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ree service and tree removal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ree-service-and-tree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ree-service-and-tree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ree-service-and-tree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0Z</dcterms:created>
  <dcterms:modified xsi:type="dcterms:W3CDTF">2026-06-27T0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